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p>
    <w:bookmarkStart w:id="21"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State, ZIP Code</w:t>
      </w:r>
      <w:r>
        <w:br/>
      </w:r>
      <w:r>
        <w:t xml:space="preserve">your.email@domain.com | (555) 123-4567</w:t>
      </w:r>
      <w:r>
        <w:br/>
      </w:r>
      <w:r>
        <w:t xml:space="preserve">October 26, 2023</w:t>
      </w:r>
    </w:p>
    <w:p>
      <w:pPr>
        <w:pStyle w:val="BodyText"/>
      </w:pPr>
      <w:r>
        <w:t xml:space="preserve">Hiring Manager</w:t>
      </w:r>
      <w:r>
        <w:br/>
      </w:r>
      <w:r>
        <w:t xml:space="preserve">[Company Name]</w:t>
      </w:r>
      <w:r>
        <w:br/>
      </w:r>
      <w:r>
        <w:t xml:space="preserve">[Company Address]</w:t>
      </w:r>
      <w:r>
        <w:br/>
      </w:r>
      <w:r>
        <w:t xml:space="preserve">Chicago, IL 60601</w:t>
      </w:r>
      <w:r>
        <w:br/>
      </w:r>
      <w:r>
        <w:t xml:space="preserve">United States</w:t>
      </w:r>
    </w:p>
    <w:bookmarkStart w:id="20" w:name="X6c188ca682d0c2422fb96d64d9075d2f9f1c41d"/>
    <w:p>
      <w:pPr>
        <w:pStyle w:val="Heading2"/>
      </w:pPr>
      <w:r>
        <w:t xml:space="preserve">Subject: Application for Videographer Internship – Passionate Media Creator Eager to Contribute in Chicago’s Vibrant Creative Landscape</w:t>
      </w:r>
    </w:p>
    <w:p>
      <w:pPr>
        <w:pStyle w:val="FirstParagraph"/>
      </w:pPr>
      <w:r>
        <w:t xml:space="preserve">Dear Hiring Manager,</w:t>
      </w:r>
      <w:r>
        <w:t xml:space="preserve"> </w:t>
      </w:r>
      <w:r>
        <w:t xml:space="preserve">It is with immense enthusiasm that I submit my application for the Videographer Internship position at [Company Name], as advertised on [Platform where ad was seen – e.g., LinkedIn, company website]. As a dedicated and technically proficient media student deeply rooted in the dynamic creative ecosystem of Chicago, Illinois (United States), I am eager to bring my skills in visual storytelling, technical production, and collaborative project execution to your esteemed team. Chicago’s unparalleled energy as a cultural and artistic hub—where independent film meets global advertising, where festivals like Lollapalooza collide with grassroots community projects—makes this internship the perfect launchpad for my career in video production within the United States.</w:t>
      </w:r>
      <w:r>
        <w:t xml:space="preserve"> </w:t>
      </w:r>
      <w:r>
        <w:t xml:space="preserve">My journey as an emerging</w:t>
      </w:r>
      <w:r>
        <w:t xml:space="preserve"> </w:t>
      </w:r>
      <w:r>
        <w:rPr>
          <w:bCs/>
          <w:b/>
        </w:rPr>
        <w:t xml:space="preserve">Videographer</w:t>
      </w:r>
      <w:r>
        <w:t xml:space="preserve"> </w:t>
      </w:r>
      <w:r>
        <w:t xml:space="preserve">has been fueled by a relentless passion for capturing authentic human moments and translating them into compelling visual narratives. I am proficient in operating industry-standard equipment, including Sony FX3 and Canon C200 cinema cameras, DJI drones for aerial cinematography, and professional lighting setups. My technical expertise extends to editing workflows using Adobe Premiere Pro (including advanced color grading with Lumetri), DaVinci Resolve for high-end post-production, and After Effects for motion graphics. I have successfully managed end-to-end production cycles—from concept development and storyboarding to on-location shooting, sound design, and final delivery—on projects ranging from short documentary films to promotional content for local Chicago businesses. For instance, I recently completed a 12-minute documentary titled "Voices of the South Side," which highlighted community-led urban gardening initiatives across Englewood and Bronzeville. This project was shot entirely on location in Chicago neighborhoods, involved interviewing residents and activists, and premiered at the annual Black Film Festival in Chicago—a testament to my ability to engage deeply with local communities while delivering professional results.</w:t>
      </w:r>
    </w:p>
    <w:p>
      <w:pPr>
        <w:pStyle w:val="BodyText"/>
      </w:pPr>
      <w:r>
        <w:t xml:space="preserve">What sets me apart as a candidate for this</w:t>
      </w:r>
      <w:r>
        <w:t xml:space="preserve"> </w:t>
      </w:r>
      <w:r>
        <w:rPr>
          <w:bCs/>
          <w:b/>
        </w:rPr>
        <w:t xml:space="preserve">Internship Application Letter</w:t>
      </w:r>
      <w:r>
        <w:t xml:space="preserve"> </w:t>
      </w:r>
      <w:r>
        <w:t xml:space="preserve">is not just my technical skill set, but my profound understanding of Chicago’s unique visual culture. I’ve spent years observing the city’s distinct aesthetics—from the iconic skyline reflected in Lake Michigan during golden hour to the vibrant street art along Division Street and the raw energy of live music venues like The Metro. This local perspective allows me to anticipate compelling visuals, understand nuanced storytelling opportunities specific to Chicagoland, and contribute immediately to projects requiring authentic Chicago representation. I’ve also completed coursework in Urban Studies at DePaul University, deepening my appreciation for how place shapes narrative—a crucial asset for a</w:t>
      </w:r>
      <w:r>
        <w:t xml:space="preserve"> </w:t>
      </w:r>
      <w:r>
        <w:rPr>
          <w:bCs/>
          <w:b/>
        </w:rPr>
        <w:t xml:space="preserve">Videographer</w:t>
      </w:r>
      <w:r>
        <w:t xml:space="preserve"> </w:t>
      </w:r>
      <w:r>
        <w:t xml:space="preserve">working within the United States context of a city as layered and multifaceted as Chicago.</w:t>
      </w:r>
    </w:p>
    <w:p>
      <w:pPr>
        <w:pStyle w:val="BodyText"/>
      </w:pPr>
      <w:r>
        <w:t xml:space="preserve">My approach to video production is collaborative and solution-oriented. I thrive in team environments where diverse perspectives converge, having worked alongside writers, sound designers, producers, and actors on student film projects at Columbia College Chicago. During my summer internship with a local documentary collective in Wicker Park, I assisted senior videographers in shooting interviews for a series on immigrant entrepreneurs across the city—managing equipment logistics under tight deadlines and adapting to unpredictable Chicago weather conditions. This experience honed my adaptability and reinforced my commitment to ethical storytelling: ensuring every subject’s voice is respected while maintaining professional standards.</w:t>
      </w:r>
      <w:r>
        <w:t xml:space="preserve"> </w:t>
      </w:r>
      <w:r>
        <w:t xml:space="preserve">Furthermore, I am deeply committed to growing within the American media industry through continuous learning. I actively follow industry trends via platforms like Creative COW and attend workshops hosted by organizations like Chicago Filmmakers. I’m particularly excited about the opportunity to learn from [Company Name]’s team, renowned for your innovative work in [mention specific project or style if known, e.g., "social impact documentaries" or "brand storytelling for national campaigns"]. I am eager to contribute my skills while absorbing the professional wisdom that defines your studio’s reputation in Chicago and beyond.</w:t>
      </w:r>
      <w:r>
        <w:t xml:space="preserve"> </w:t>
      </w:r>
      <w:r>
        <w:t xml:space="preserve">The United States offers a fertile ground for creative expression, but Chicago stands out as a city where diverse cultures intersect daily, creating unparalleled material for visual storytelling. As an intern at [Company Name], I aim to immerse myself fully in this environment: researching local stories, engaging with neighborhoods from Pilsen to the Loop, and applying my skills to projects that resonate authentically with Chicago’s spirit. I am not just seeking a placement; I seek a partnership where my dedication as a</w:t>
      </w:r>
      <w:r>
        <w:t xml:space="preserve"> </w:t>
      </w:r>
      <w:r>
        <w:rPr>
          <w:bCs/>
          <w:b/>
        </w:rPr>
        <w:t xml:space="preserve">Videographer</w:t>
      </w:r>
      <w:r>
        <w:t xml:space="preserve"> </w:t>
      </w:r>
      <w:r>
        <w:t xml:space="preserve">aligns with your mission to create impactful media.</w:t>
      </w:r>
      <w:r>
        <w:t xml:space="preserve"> </w:t>
      </w:r>
      <w:r>
        <w:t xml:space="preserve">In closing, I am confident that my blend of technical proficiency, local cultural awareness, and collaborative drive makes me an ideal fit for your Videographer Internship. My resume provides further detail on my projects and qualifications. Thank you for considering my application. I am eager to discuss how I can contribute to your team’s success in Chicago and learn from the exceptional work being done at [Company Name]. I look forward to scheduling an interview at your earliest convenience.</w:t>
      </w:r>
      <w:r>
        <w:t xml:space="preserve"> </w:t>
      </w:r>
      <w:r>
        <w:t xml:space="preserve">With sincere appreciation,</w:t>
      </w:r>
      <w:r>
        <w:t xml:space="preserve"> </w:t>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dc:title>
  <dc:creator/>
  <dc:language>en</dc:language>
  <cp:keywords/>
  <dcterms:created xsi:type="dcterms:W3CDTF">2026-07-21T07:41:04Z</dcterms:created>
  <dcterms:modified xsi:type="dcterms:W3CDTF">2026-07-21T07:41:04Z</dcterms:modified>
</cp:coreProperties>
</file>

<file path=docProps/custom.xml><?xml version="1.0" encoding="utf-8"?>
<Properties xmlns="http://schemas.openxmlformats.org/officeDocument/2006/custom-properties" xmlns:vt="http://schemas.openxmlformats.org/officeDocument/2006/docPropsVTypes"/>
</file>